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1b73a3</w:t>
        </w:r>
      </w:hyperlink>
      <w:r>
        <w:t xml:space="preserve"> </w:t>
      </w:r>
      <w:r>
        <w:t xml:space="preserve">on February 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a9a62de0-6563-11eb-bdda-5f604b5cc36f&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30)</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9"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4"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4"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61b73a37940b18f240bdf0c5effe95e60e847e6e"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61b73a37940b18f240bdf0c5effe95e60e847e6e/"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a9a62de0-6563-11eb-bdda-5f604b5cc36f&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9"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4"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4"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61b73a37940b18f240bdf0c5effe95e60e847e6e"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61b73a37940b18f240bdf0c5effe95e60e847e6e/"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a9a62de0-6563-11eb-bdda-5f604b5cc36f&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2T14:33:59Z</dcterms:created>
  <dcterms:modified xsi:type="dcterms:W3CDTF">2021-02-02T14: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